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573B2" w14:textId="77777777" w:rsidR="00176A72" w:rsidRDefault="009F791D" w:rsidP="009F791D">
      <w:pPr>
        <w:spacing w:line="240" w:lineRule="auto"/>
        <w:ind w:left="567"/>
        <w:rPr>
          <w:rFonts w:ascii="Century Gothic" w:hAnsi="Century Gothic"/>
          <w:b/>
          <w:color w:val="099C9C"/>
          <w:sz w:val="36"/>
          <w:szCs w:val="20"/>
        </w:rPr>
      </w:pPr>
      <w:r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85888" behindDoc="1" locked="0" layoutInCell="1" allowOverlap="1" wp14:anchorId="6450C1E2" wp14:editId="7DEAB409">
            <wp:simplePos x="0" y="0"/>
            <wp:positionH relativeFrom="margin">
              <wp:posOffset>4364355</wp:posOffset>
            </wp:positionH>
            <wp:positionV relativeFrom="margin">
              <wp:posOffset>-160020</wp:posOffset>
            </wp:positionV>
            <wp:extent cx="1813560" cy="1524635"/>
            <wp:effectExtent l="0" t="0" r="0" b="0"/>
            <wp:wrapTight wrapText="bothSides">
              <wp:wrapPolygon edited="0">
                <wp:start x="0" y="0"/>
                <wp:lineTo x="0" y="21321"/>
                <wp:lineTo x="21328" y="21321"/>
                <wp:lineTo x="2132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oquet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356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3009C531" wp14:editId="01DEAF76">
            <wp:simplePos x="0" y="0"/>
            <wp:positionH relativeFrom="margin">
              <wp:posOffset>19050</wp:posOffset>
            </wp:positionH>
            <wp:positionV relativeFrom="paragraph">
              <wp:posOffset>33655</wp:posOffset>
            </wp:positionV>
            <wp:extent cx="245110" cy="227330"/>
            <wp:effectExtent l="0" t="0" r="2540" b="127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ick-305245_960_72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10" cy="227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b/>
          <w:color w:val="099C9C"/>
          <w:sz w:val="36"/>
          <w:szCs w:val="20"/>
        </w:rPr>
        <w:t>I want to be a part of the 2022 Charity Croquet Classic!</w:t>
      </w:r>
    </w:p>
    <w:p w14:paraId="11143860" w14:textId="77777777" w:rsidR="009F791D" w:rsidRPr="009F791D" w:rsidRDefault="009F791D" w:rsidP="00A3579F">
      <w:pPr>
        <w:spacing w:line="240" w:lineRule="auto"/>
        <w:rPr>
          <w:b/>
          <w:sz w:val="28"/>
          <w:szCs w:val="24"/>
        </w:rPr>
      </w:pPr>
      <w:r w:rsidRPr="009F791D">
        <w:rPr>
          <w:b/>
          <w:sz w:val="28"/>
          <w:szCs w:val="24"/>
        </w:rPr>
        <w:t>My</w:t>
      </w:r>
      <w:r w:rsidR="00DD45B0" w:rsidRPr="009F791D">
        <w:rPr>
          <w:b/>
          <w:sz w:val="28"/>
          <w:szCs w:val="24"/>
        </w:rPr>
        <w:t xml:space="preserve"> support will provide essential </w:t>
      </w:r>
      <w:r>
        <w:rPr>
          <w:b/>
          <w:sz w:val="28"/>
          <w:szCs w:val="24"/>
        </w:rPr>
        <w:t>repairs, renovations and refresh of</w:t>
      </w:r>
      <w:r w:rsidR="00DD45B0" w:rsidRPr="009F791D">
        <w:rPr>
          <w:b/>
          <w:sz w:val="28"/>
          <w:szCs w:val="24"/>
        </w:rPr>
        <w:t xml:space="preserve"> </w:t>
      </w:r>
      <w:r w:rsidRPr="009F791D">
        <w:rPr>
          <w:b/>
          <w:sz w:val="28"/>
          <w:szCs w:val="24"/>
        </w:rPr>
        <w:t xml:space="preserve">Knowles Centre’s </w:t>
      </w:r>
      <w:r w:rsidR="00E576E4" w:rsidRPr="009F791D">
        <w:rPr>
          <w:b/>
          <w:sz w:val="28"/>
          <w:szCs w:val="24"/>
        </w:rPr>
        <w:t>Healing Homes</w:t>
      </w:r>
      <w:r w:rsidRPr="009F791D">
        <w:rPr>
          <w:b/>
          <w:sz w:val="28"/>
          <w:szCs w:val="24"/>
        </w:rPr>
        <w:t>.</w:t>
      </w:r>
    </w:p>
    <w:p w14:paraId="4FC38401" w14:textId="77777777" w:rsidR="00DD45B0" w:rsidRPr="00950FEB" w:rsidRDefault="00DD45B0" w:rsidP="00065C89">
      <w:pPr>
        <w:spacing w:after="0" w:line="240" w:lineRule="auto"/>
        <w:rPr>
          <w:b/>
          <w:smallCaps/>
          <w:sz w:val="20"/>
          <w:szCs w:val="20"/>
        </w:rPr>
      </w:pPr>
      <w:r w:rsidRPr="00950FEB">
        <w:rPr>
          <w:b/>
          <w:smallCaps/>
          <w:sz w:val="28"/>
          <w:szCs w:val="20"/>
        </w:rPr>
        <w:t xml:space="preserve">2022 </w:t>
      </w:r>
      <w:r w:rsidR="00C60206">
        <w:rPr>
          <w:b/>
          <w:smallCaps/>
          <w:sz w:val="28"/>
          <w:szCs w:val="20"/>
        </w:rPr>
        <w:t xml:space="preserve">Sponsorship </w:t>
      </w:r>
      <w:r w:rsidRPr="00950FEB">
        <w:rPr>
          <w:b/>
          <w:smallCaps/>
          <w:sz w:val="28"/>
          <w:szCs w:val="20"/>
        </w:rPr>
        <w:t>Opportunities</w:t>
      </w:r>
    </w:p>
    <w:p w14:paraId="1AABFEFF" w14:textId="1512B1C4" w:rsidR="00CF29C9" w:rsidRPr="009F791D" w:rsidRDefault="00A40A58" w:rsidP="00950FEB">
      <w:pPr>
        <w:pStyle w:val="ListParagraph"/>
        <w:spacing w:line="240" w:lineRule="auto"/>
        <w:ind w:left="426" w:hanging="284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17634052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950FEB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950FEB">
        <w:rPr>
          <w:sz w:val="24"/>
          <w:szCs w:val="24"/>
        </w:rPr>
        <w:t xml:space="preserve"> </w:t>
      </w:r>
      <w:r w:rsidR="0089242D">
        <w:rPr>
          <w:noProof/>
        </w:rPr>
        <w:drawing>
          <wp:anchor distT="0" distB="0" distL="114300" distR="114300" simplePos="0" relativeHeight="251688960" behindDoc="0" locked="0" layoutInCell="1" allowOverlap="1" wp14:anchorId="294595A6" wp14:editId="6D8AD4D9">
            <wp:simplePos x="0" y="0"/>
            <wp:positionH relativeFrom="column">
              <wp:posOffset>4122420</wp:posOffset>
            </wp:positionH>
            <wp:positionV relativeFrom="paragraph">
              <wp:posOffset>483870</wp:posOffset>
            </wp:positionV>
            <wp:extent cx="565266" cy="258433"/>
            <wp:effectExtent l="0" t="0" r="6350" b="88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old out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97" t="29894" r="6383" b="30915"/>
                    <a:stretch/>
                  </pic:blipFill>
                  <pic:spPr bwMode="auto">
                    <a:xfrm>
                      <a:off x="0" y="0"/>
                      <a:ext cx="565266" cy="258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0FEB">
        <w:rPr>
          <w:sz w:val="24"/>
          <w:szCs w:val="24"/>
        </w:rPr>
        <w:t xml:space="preserve">  </w:t>
      </w:r>
      <w:r w:rsidR="00CF29C9" w:rsidRPr="009F791D">
        <w:rPr>
          <w:b/>
          <w:sz w:val="24"/>
          <w:szCs w:val="24"/>
        </w:rPr>
        <w:t>YES!</w:t>
      </w:r>
      <w:r w:rsidR="00CF29C9" w:rsidRPr="009F791D">
        <w:rPr>
          <w:sz w:val="24"/>
          <w:szCs w:val="24"/>
        </w:rPr>
        <w:t xml:space="preserve"> </w:t>
      </w:r>
      <w:r w:rsidR="00DD45B0" w:rsidRPr="009F791D">
        <w:rPr>
          <w:sz w:val="24"/>
          <w:szCs w:val="24"/>
        </w:rPr>
        <w:t>I w</w:t>
      </w:r>
      <w:r w:rsidR="008B2ED9" w:rsidRPr="009F791D">
        <w:rPr>
          <w:sz w:val="24"/>
          <w:szCs w:val="24"/>
        </w:rPr>
        <w:t>ant</w:t>
      </w:r>
      <w:r w:rsidR="00DD45B0" w:rsidRPr="009F791D">
        <w:rPr>
          <w:sz w:val="24"/>
          <w:szCs w:val="24"/>
        </w:rPr>
        <w:t xml:space="preserve"> to </w:t>
      </w:r>
      <w:r w:rsidR="009F791D" w:rsidRPr="009F791D">
        <w:rPr>
          <w:sz w:val="24"/>
          <w:szCs w:val="24"/>
        </w:rPr>
        <w:t xml:space="preserve">sponsor the 2022 </w:t>
      </w:r>
      <w:r w:rsidR="00DD45B0" w:rsidRPr="009F791D">
        <w:rPr>
          <w:sz w:val="24"/>
          <w:szCs w:val="24"/>
        </w:rPr>
        <w:t>the</w:t>
      </w:r>
      <w:r w:rsidR="00CF29C9" w:rsidRPr="009F791D">
        <w:rPr>
          <w:sz w:val="24"/>
          <w:szCs w:val="24"/>
        </w:rPr>
        <w:t xml:space="preserve"> Knowles </w:t>
      </w:r>
      <w:r w:rsidR="009F791D" w:rsidRPr="009F791D">
        <w:rPr>
          <w:b/>
          <w:smallCaps/>
          <w:sz w:val="24"/>
          <w:szCs w:val="20"/>
        </w:rPr>
        <w:t xml:space="preserve">2022 Knowles Centre Croquet </w:t>
      </w:r>
      <w:r w:rsidR="008B4E1F" w:rsidRPr="009F791D">
        <w:rPr>
          <w:b/>
          <w:smallCaps/>
          <w:sz w:val="24"/>
          <w:szCs w:val="20"/>
        </w:rPr>
        <w:t xml:space="preserve">Classic </w:t>
      </w:r>
      <w:r w:rsidR="008B4E1F">
        <w:rPr>
          <w:sz w:val="24"/>
          <w:szCs w:val="24"/>
        </w:rPr>
        <w:t xml:space="preserve">at </w:t>
      </w:r>
      <w:r w:rsidR="009F791D">
        <w:rPr>
          <w:sz w:val="24"/>
          <w:szCs w:val="24"/>
        </w:rPr>
        <w:t>the following level</w:t>
      </w:r>
      <w:r w:rsidR="00BD2041">
        <w:rPr>
          <w:sz w:val="24"/>
          <w:szCs w:val="24"/>
        </w:rPr>
        <w:t xml:space="preserve"> (each level includes 1 team registration)</w:t>
      </w:r>
    </w:p>
    <w:p w14:paraId="30907C04" w14:textId="77777777" w:rsidR="0093336A" w:rsidRPr="002E56A2" w:rsidRDefault="0093336A" w:rsidP="006279E8">
      <w:pPr>
        <w:spacing w:after="0" w:line="240" w:lineRule="auto"/>
        <w:rPr>
          <w:sz w:val="10"/>
          <w:szCs w:val="10"/>
        </w:rPr>
        <w:sectPr w:rsidR="0093336A" w:rsidRPr="002E56A2" w:rsidSect="00A3579F">
          <w:footerReference w:type="default" r:id="rId12"/>
          <w:footerReference w:type="first" r:id="rId13"/>
          <w:type w:val="continuous"/>
          <w:pgSz w:w="12240" w:h="15840" w:code="1"/>
          <w:pgMar w:top="567" w:right="1152" w:bottom="1152" w:left="1152" w:header="706" w:footer="706" w:gutter="0"/>
          <w:cols w:space="708"/>
          <w:titlePg/>
          <w:docGrid w:linePitch="360"/>
        </w:sectPr>
      </w:pPr>
    </w:p>
    <w:p w14:paraId="31F27687" w14:textId="77777777" w:rsidR="00176A72" w:rsidRPr="00913237" w:rsidRDefault="00A40A58" w:rsidP="005856B2">
      <w:pPr>
        <w:spacing w:after="0" w:line="240" w:lineRule="auto"/>
        <w:ind w:left="709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1926534108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5856B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</w:t>
      </w:r>
      <w:r w:rsidR="00176A72" w:rsidRPr="00913237">
        <w:rPr>
          <w:sz w:val="24"/>
          <w:szCs w:val="24"/>
        </w:rPr>
        <w:t>Presenting Sponsor $5,000</w:t>
      </w:r>
    </w:p>
    <w:p w14:paraId="3DB9E10D" w14:textId="77777777" w:rsidR="00176A72" w:rsidRPr="001831FF" w:rsidRDefault="00A40A58" w:rsidP="005856B2">
      <w:pPr>
        <w:spacing w:after="0" w:line="240" w:lineRule="auto"/>
        <w:ind w:left="709"/>
        <w:rPr>
          <w:strike/>
          <w:sz w:val="24"/>
          <w:szCs w:val="24"/>
        </w:rPr>
      </w:pPr>
      <w:sdt>
        <w:sdtPr>
          <w:rPr>
            <w:b/>
            <w:sz w:val="24"/>
            <w:szCs w:val="24"/>
          </w:rPr>
          <w:id w:val="303368114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76A7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</w:t>
      </w:r>
      <w:r w:rsidR="00176A72" w:rsidRPr="001831FF">
        <w:rPr>
          <w:strike/>
          <w:sz w:val="24"/>
          <w:szCs w:val="24"/>
        </w:rPr>
        <w:t>Dinner Sponsor $3,500</w:t>
      </w:r>
    </w:p>
    <w:p w14:paraId="1EFB788E" w14:textId="77777777" w:rsidR="00176A72" w:rsidRPr="00913237" w:rsidRDefault="00A40A58" w:rsidP="005856B2">
      <w:pPr>
        <w:spacing w:after="0" w:line="240" w:lineRule="auto"/>
        <w:ind w:left="709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1246021155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76A7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</w:t>
      </w:r>
      <w:r w:rsidR="00176A72" w:rsidRPr="002B0539">
        <w:rPr>
          <w:strike/>
          <w:sz w:val="24"/>
          <w:szCs w:val="24"/>
        </w:rPr>
        <w:t>Speaker Sponsor $2,500</w:t>
      </w:r>
    </w:p>
    <w:p w14:paraId="304CA858" w14:textId="123E5FB7" w:rsidR="00176A72" w:rsidRPr="00913237" w:rsidRDefault="00A40A58" w:rsidP="005856B2">
      <w:pPr>
        <w:spacing w:after="0" w:line="240" w:lineRule="auto"/>
        <w:ind w:left="709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899831012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76A7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Prize</w:t>
      </w:r>
      <w:r w:rsidR="00176A72" w:rsidRPr="00913237">
        <w:rPr>
          <w:sz w:val="24"/>
          <w:szCs w:val="24"/>
        </w:rPr>
        <w:t xml:space="preserve"> Sponsor $</w:t>
      </w:r>
      <w:r w:rsidR="00176A72">
        <w:rPr>
          <w:sz w:val="24"/>
          <w:szCs w:val="24"/>
        </w:rPr>
        <w:t>2,000</w:t>
      </w:r>
      <w:r w:rsidR="00950FEB">
        <w:rPr>
          <w:sz w:val="24"/>
          <w:szCs w:val="24"/>
        </w:rPr>
        <w:t xml:space="preserve"> (</w:t>
      </w:r>
      <w:r w:rsidR="001831FF">
        <w:rPr>
          <w:sz w:val="24"/>
          <w:szCs w:val="24"/>
        </w:rPr>
        <w:t>3</w:t>
      </w:r>
      <w:r w:rsidR="00950FEB">
        <w:rPr>
          <w:sz w:val="24"/>
          <w:szCs w:val="24"/>
        </w:rPr>
        <w:t xml:space="preserve"> available)</w:t>
      </w:r>
    </w:p>
    <w:p w14:paraId="07E2F9C2" w14:textId="77777777" w:rsidR="00176A72" w:rsidRPr="0089242D" w:rsidRDefault="00A40A58" w:rsidP="00950FEB">
      <w:pPr>
        <w:spacing w:after="0" w:line="240" w:lineRule="auto"/>
        <w:ind w:left="284"/>
        <w:rPr>
          <w:strike/>
          <w:sz w:val="24"/>
          <w:szCs w:val="24"/>
        </w:rPr>
      </w:pPr>
      <w:sdt>
        <w:sdtPr>
          <w:rPr>
            <w:b/>
            <w:sz w:val="24"/>
            <w:szCs w:val="24"/>
          </w:rPr>
          <w:id w:val="-100142834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76A7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</w:t>
      </w:r>
      <w:r w:rsidR="00176A72" w:rsidRPr="0089242D">
        <w:rPr>
          <w:strike/>
          <w:sz w:val="24"/>
          <w:szCs w:val="24"/>
        </w:rPr>
        <w:t>Cocktail Sponsor $1,500</w:t>
      </w:r>
    </w:p>
    <w:p w14:paraId="29944D63" w14:textId="4C7A15FA" w:rsidR="00176A72" w:rsidRDefault="00A40A58" w:rsidP="00950FEB">
      <w:pPr>
        <w:spacing w:after="0" w:line="240" w:lineRule="auto"/>
        <w:ind w:left="284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858590056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76A7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</w:t>
      </w:r>
      <w:r w:rsidR="00176A72" w:rsidRPr="00913237">
        <w:rPr>
          <w:sz w:val="24"/>
          <w:szCs w:val="24"/>
        </w:rPr>
        <w:t>Court Sponsor $1,200</w:t>
      </w:r>
      <w:r w:rsidR="00950FEB">
        <w:rPr>
          <w:sz w:val="24"/>
          <w:szCs w:val="24"/>
        </w:rPr>
        <w:t xml:space="preserve"> (</w:t>
      </w:r>
      <w:r w:rsidR="008B4E1F">
        <w:rPr>
          <w:sz w:val="24"/>
          <w:szCs w:val="24"/>
        </w:rPr>
        <w:t>4</w:t>
      </w:r>
      <w:r w:rsidR="00950FEB">
        <w:rPr>
          <w:sz w:val="24"/>
          <w:szCs w:val="24"/>
        </w:rPr>
        <w:t xml:space="preserve"> available)</w:t>
      </w:r>
    </w:p>
    <w:p w14:paraId="39699480" w14:textId="77777777" w:rsidR="00176A72" w:rsidRPr="00913237" w:rsidRDefault="00A40A58" w:rsidP="00950FEB">
      <w:pPr>
        <w:spacing w:after="0" w:line="240" w:lineRule="auto"/>
        <w:ind w:left="284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791822529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76A7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</w:t>
      </w:r>
      <w:r w:rsidR="00176A72" w:rsidRPr="00913237">
        <w:rPr>
          <w:sz w:val="24"/>
          <w:szCs w:val="24"/>
        </w:rPr>
        <w:t>Refreshment Sponsor $500</w:t>
      </w:r>
      <w:r w:rsidR="00950FEB">
        <w:rPr>
          <w:sz w:val="24"/>
          <w:szCs w:val="24"/>
        </w:rPr>
        <w:t xml:space="preserve"> (1 available)</w:t>
      </w:r>
    </w:p>
    <w:p w14:paraId="2272BB8F" w14:textId="4C74F465" w:rsidR="002B1927" w:rsidRDefault="00A40A58" w:rsidP="00950FEB">
      <w:pPr>
        <w:spacing w:after="0" w:line="240" w:lineRule="auto"/>
        <w:ind w:left="284"/>
        <w:rPr>
          <w:sz w:val="24"/>
          <w:szCs w:val="24"/>
        </w:rPr>
        <w:sectPr w:rsidR="002B1927" w:rsidSect="00950FEB">
          <w:type w:val="continuous"/>
          <w:pgSz w:w="12240" w:h="15840" w:code="1"/>
          <w:pgMar w:top="1152" w:right="1152" w:bottom="1152" w:left="1152" w:header="706" w:footer="706" w:gutter="0"/>
          <w:cols w:num="2" w:space="332"/>
          <w:titlePg/>
          <w:docGrid w:linePitch="360"/>
        </w:sectPr>
      </w:pPr>
      <w:sdt>
        <w:sdtPr>
          <w:rPr>
            <w:b/>
            <w:sz w:val="24"/>
            <w:szCs w:val="24"/>
          </w:rPr>
          <w:id w:val="1032229776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76A7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Decor</w:t>
      </w:r>
      <w:r w:rsidR="00176A72" w:rsidRPr="00913237">
        <w:rPr>
          <w:sz w:val="24"/>
          <w:szCs w:val="24"/>
        </w:rPr>
        <w:t xml:space="preserve"> Sponsor $500</w:t>
      </w:r>
      <w:r w:rsidR="00950FEB">
        <w:rPr>
          <w:sz w:val="24"/>
          <w:szCs w:val="24"/>
        </w:rPr>
        <w:t xml:space="preserve"> (</w:t>
      </w:r>
      <w:r w:rsidR="008B4E1F">
        <w:rPr>
          <w:sz w:val="24"/>
          <w:szCs w:val="24"/>
        </w:rPr>
        <w:t>2</w:t>
      </w:r>
      <w:r w:rsidR="00950FEB">
        <w:rPr>
          <w:sz w:val="24"/>
          <w:szCs w:val="24"/>
        </w:rPr>
        <w:t xml:space="preserve"> available)</w:t>
      </w:r>
    </w:p>
    <w:p w14:paraId="26921440" w14:textId="749214DF" w:rsidR="00A3579F" w:rsidRPr="00950FEB" w:rsidRDefault="001831FF" w:rsidP="00C35972">
      <w:pPr>
        <w:tabs>
          <w:tab w:val="left" w:pos="6900"/>
        </w:tabs>
        <w:spacing w:before="240" w:after="0" w:line="240" w:lineRule="auto"/>
        <w:rPr>
          <w:b/>
          <w:smallCaps/>
          <w:sz w:val="28"/>
          <w:szCs w:val="20"/>
        </w:rPr>
      </w:pPr>
      <w:r w:rsidRPr="00950FEB">
        <w:rPr>
          <w:noProof/>
          <w:sz w:val="28"/>
          <w:szCs w:val="24"/>
        </w:rPr>
        <w:drawing>
          <wp:anchor distT="0" distB="0" distL="114300" distR="114300" simplePos="0" relativeHeight="251691008" behindDoc="0" locked="0" layoutInCell="1" allowOverlap="1" wp14:anchorId="2337A82C" wp14:editId="5D0E930A">
            <wp:simplePos x="0" y="0"/>
            <wp:positionH relativeFrom="column">
              <wp:posOffset>970370</wp:posOffset>
            </wp:positionH>
            <wp:positionV relativeFrom="paragraph">
              <wp:posOffset>-587334</wp:posOffset>
            </wp:positionV>
            <wp:extent cx="565266" cy="258433"/>
            <wp:effectExtent l="0" t="0" r="6350" b="8890"/>
            <wp:wrapNone/>
            <wp:docPr id="3" name="Picture 3" descr="A red sign with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red sign with white text&#10;&#10;Description automatically generated with medium confidenc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97" t="29894" r="6383" b="30915"/>
                    <a:stretch/>
                  </pic:blipFill>
                  <pic:spPr bwMode="auto">
                    <a:xfrm>
                      <a:off x="0" y="0"/>
                      <a:ext cx="565266" cy="258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0539" w:rsidRPr="00950FEB">
        <w:rPr>
          <w:noProof/>
          <w:sz w:val="28"/>
          <w:szCs w:val="24"/>
        </w:rPr>
        <w:drawing>
          <wp:anchor distT="0" distB="0" distL="114300" distR="114300" simplePos="0" relativeHeight="251686912" behindDoc="0" locked="0" layoutInCell="1" allowOverlap="1" wp14:anchorId="56FE005B" wp14:editId="69608FA1">
            <wp:simplePos x="0" y="0"/>
            <wp:positionH relativeFrom="column">
              <wp:posOffset>1340485</wp:posOffset>
            </wp:positionH>
            <wp:positionV relativeFrom="paragraph">
              <wp:posOffset>-417657</wp:posOffset>
            </wp:positionV>
            <wp:extent cx="565266" cy="258433"/>
            <wp:effectExtent l="0" t="0" r="635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old out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97" t="29894" r="6383" b="30915"/>
                    <a:stretch/>
                  </pic:blipFill>
                  <pic:spPr bwMode="auto">
                    <a:xfrm>
                      <a:off x="0" y="0"/>
                      <a:ext cx="565266" cy="258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579F" w:rsidRPr="00950FEB">
        <w:rPr>
          <w:b/>
          <w:smallCaps/>
          <w:sz w:val="28"/>
          <w:szCs w:val="20"/>
        </w:rPr>
        <w:t>2022 Other Opportunities</w:t>
      </w:r>
    </w:p>
    <w:p w14:paraId="4D1F90AC" w14:textId="77777777" w:rsidR="00A3579F" w:rsidRPr="00BF70B4" w:rsidRDefault="00A3579F" w:rsidP="00A3579F">
      <w:pPr>
        <w:tabs>
          <w:tab w:val="left" w:pos="284"/>
        </w:tabs>
        <w:spacing w:after="0" w:line="240" w:lineRule="auto"/>
        <w:rPr>
          <w:sz w:val="24"/>
          <w:szCs w:val="20"/>
        </w:rPr>
      </w:pPr>
      <w:r>
        <w:rPr>
          <w:b/>
          <w:sz w:val="24"/>
          <w:szCs w:val="20"/>
        </w:rPr>
        <w:tab/>
      </w:r>
      <w:sdt>
        <w:sdtPr>
          <w:rPr>
            <w:b/>
            <w:sz w:val="24"/>
            <w:szCs w:val="24"/>
          </w:rPr>
          <w:id w:val="82818243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950FEB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950FEB">
        <w:rPr>
          <w:sz w:val="24"/>
          <w:szCs w:val="24"/>
        </w:rPr>
        <w:t xml:space="preserve">   </w:t>
      </w:r>
      <w:r w:rsidRPr="00BF70B4">
        <w:rPr>
          <w:sz w:val="24"/>
          <w:szCs w:val="20"/>
        </w:rPr>
        <w:t>I would</w:t>
      </w:r>
      <w:r w:rsidR="007E4442">
        <w:rPr>
          <w:sz w:val="24"/>
          <w:szCs w:val="20"/>
        </w:rPr>
        <w:t xml:space="preserve"> </w:t>
      </w:r>
      <w:r w:rsidRPr="00BF70B4">
        <w:rPr>
          <w:sz w:val="24"/>
          <w:szCs w:val="20"/>
        </w:rPr>
        <w:t>like to support Knowles Centre in the following way</w:t>
      </w:r>
      <w:r w:rsidR="007E4442">
        <w:rPr>
          <w:sz w:val="24"/>
          <w:szCs w:val="20"/>
        </w:rPr>
        <w:t>(s)</w:t>
      </w:r>
      <w:r w:rsidR="00BF70B4">
        <w:rPr>
          <w:sz w:val="24"/>
          <w:szCs w:val="20"/>
        </w:rPr>
        <w:t>:</w:t>
      </w:r>
    </w:p>
    <w:p w14:paraId="4EFE03E1" w14:textId="77777777" w:rsidR="00A3579F" w:rsidRPr="00DD45B0" w:rsidRDefault="00A40A58" w:rsidP="005856B2">
      <w:pPr>
        <w:tabs>
          <w:tab w:val="left" w:leader="underscore" w:pos="9639"/>
        </w:tabs>
        <w:spacing w:after="60" w:line="240" w:lineRule="auto"/>
        <w:ind w:firstLine="720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25783848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950FEB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3579F">
        <w:rPr>
          <w:sz w:val="24"/>
          <w:szCs w:val="24"/>
        </w:rPr>
        <w:t xml:space="preserve"> </w:t>
      </w:r>
      <w:r w:rsidR="009F791D">
        <w:rPr>
          <w:sz w:val="24"/>
          <w:szCs w:val="24"/>
        </w:rPr>
        <w:t xml:space="preserve">A </w:t>
      </w:r>
      <w:r w:rsidR="00A3579F" w:rsidRPr="00DD45B0">
        <w:rPr>
          <w:sz w:val="24"/>
          <w:szCs w:val="24"/>
        </w:rPr>
        <w:t>prize donation</w:t>
      </w:r>
      <w:r w:rsidR="00A3579F">
        <w:rPr>
          <w:sz w:val="24"/>
          <w:szCs w:val="24"/>
        </w:rPr>
        <w:t xml:space="preserve"> of </w:t>
      </w:r>
      <w:sdt>
        <w:sdtPr>
          <w:rPr>
            <w:sz w:val="24"/>
            <w:szCs w:val="24"/>
          </w:rPr>
          <w:id w:val="784933516"/>
          <w:placeholder>
            <w:docPart w:val="A3E30FBF976444629992C938A9739B8D"/>
          </w:placeholder>
        </w:sdtPr>
        <w:sdtEndPr/>
        <w:sdtContent>
          <w:r w:rsidR="005856B2" w:rsidRPr="005856B2">
            <w:rPr>
              <w:b/>
              <w:sz w:val="24"/>
              <w:szCs w:val="24"/>
            </w:rPr>
            <w:tab/>
          </w:r>
        </w:sdtContent>
      </w:sdt>
    </w:p>
    <w:p w14:paraId="01E7B013" w14:textId="77777777" w:rsidR="00A3579F" w:rsidRDefault="00A40A58" w:rsidP="00C35972">
      <w:pPr>
        <w:tabs>
          <w:tab w:val="left" w:leader="underscore" w:pos="9639"/>
        </w:tabs>
        <w:spacing w:after="60" w:line="240" w:lineRule="auto"/>
        <w:ind w:firstLine="720"/>
        <w:rPr>
          <w:rStyle w:val="blockfillin"/>
        </w:rPr>
      </w:pPr>
      <w:sdt>
        <w:sdtPr>
          <w:rPr>
            <w:b/>
            <w:sz w:val="24"/>
            <w:szCs w:val="24"/>
          </w:rPr>
          <w:id w:val="-1003269913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A3579F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3579F">
        <w:rPr>
          <w:sz w:val="24"/>
          <w:szCs w:val="24"/>
        </w:rPr>
        <w:t xml:space="preserve"> </w:t>
      </w:r>
      <w:r w:rsidR="00C35972">
        <w:rPr>
          <w:sz w:val="24"/>
          <w:szCs w:val="24"/>
        </w:rPr>
        <w:t>I</w:t>
      </w:r>
      <w:r w:rsidR="00A3579F">
        <w:rPr>
          <w:sz w:val="24"/>
          <w:szCs w:val="24"/>
        </w:rPr>
        <w:t xml:space="preserve"> would like to help with a Gift-In-Kind of </w:t>
      </w:r>
      <w:sdt>
        <w:sdtPr>
          <w:rPr>
            <w:rStyle w:val="blockfillin"/>
          </w:rPr>
          <w:id w:val="1955047326"/>
          <w:placeholder>
            <w:docPart w:val="22609AF7718A4BE89CEBD98514E9D158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5856B2">
            <w:rPr>
              <w:rStyle w:val="blockfillin"/>
            </w:rPr>
            <w:tab/>
          </w:r>
        </w:sdtContent>
      </w:sdt>
    </w:p>
    <w:p w14:paraId="305A7A82" w14:textId="77777777" w:rsidR="00A3579F" w:rsidRDefault="00A40A58" w:rsidP="00C35972">
      <w:pPr>
        <w:tabs>
          <w:tab w:val="left" w:leader="underscore" w:pos="9639"/>
        </w:tabs>
        <w:spacing w:after="60" w:line="240" w:lineRule="auto"/>
        <w:ind w:firstLine="720"/>
        <w:rPr>
          <w:rStyle w:val="blockfillin"/>
        </w:rPr>
      </w:pPr>
      <w:sdt>
        <w:sdtPr>
          <w:rPr>
            <w:b/>
            <w:sz w:val="24"/>
            <w:szCs w:val="24"/>
          </w:rPr>
          <w:id w:val="2126583844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A3579F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3579F">
        <w:rPr>
          <w:sz w:val="24"/>
          <w:szCs w:val="24"/>
        </w:rPr>
        <w:t xml:space="preserve"> </w:t>
      </w:r>
      <w:r w:rsidR="00C35972">
        <w:rPr>
          <w:sz w:val="24"/>
          <w:szCs w:val="24"/>
        </w:rPr>
        <w:t>I am</w:t>
      </w:r>
      <w:r w:rsidR="00A3579F">
        <w:rPr>
          <w:sz w:val="24"/>
          <w:szCs w:val="24"/>
        </w:rPr>
        <w:t xml:space="preserve"> donating $ </w:t>
      </w:r>
      <w:sdt>
        <w:sdtPr>
          <w:rPr>
            <w:rStyle w:val="blockfillin"/>
          </w:rPr>
          <w:id w:val="2144303041"/>
          <w:placeholder>
            <w:docPart w:val="366A20ECC058483EA129D4CC6B4DB559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5856B2">
            <w:rPr>
              <w:rStyle w:val="blockfillin"/>
            </w:rPr>
            <w:tab/>
          </w:r>
        </w:sdtContent>
      </w:sdt>
    </w:p>
    <w:p w14:paraId="1A1A8A26" w14:textId="08157C61" w:rsidR="00A3579F" w:rsidRPr="006A244B" w:rsidRDefault="00A40A58" w:rsidP="00C35972">
      <w:pPr>
        <w:tabs>
          <w:tab w:val="left" w:leader="underscore" w:pos="9639"/>
        </w:tabs>
        <w:spacing w:after="60" w:line="240" w:lineRule="auto"/>
        <w:ind w:firstLine="720"/>
        <w:rPr>
          <w:rStyle w:val="blockfillin"/>
          <w:b w:val="0"/>
        </w:rPr>
      </w:pPr>
      <w:sdt>
        <w:sdtPr>
          <w:rPr>
            <w:b/>
            <w:sz w:val="24"/>
            <w:szCs w:val="24"/>
          </w:rPr>
          <w:id w:val="172370831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A3579F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3579F">
        <w:rPr>
          <w:b/>
          <w:sz w:val="24"/>
          <w:szCs w:val="24"/>
        </w:rPr>
        <w:t xml:space="preserve"> </w:t>
      </w:r>
      <w:r w:rsidR="00C35972">
        <w:rPr>
          <w:sz w:val="24"/>
          <w:szCs w:val="24"/>
        </w:rPr>
        <w:t>I</w:t>
      </w:r>
      <w:r w:rsidR="00A3579F">
        <w:rPr>
          <w:sz w:val="24"/>
          <w:szCs w:val="24"/>
        </w:rPr>
        <w:t xml:space="preserve"> would like to register </w:t>
      </w:r>
      <w:r w:rsidR="009F791D">
        <w:rPr>
          <w:sz w:val="24"/>
          <w:szCs w:val="24"/>
        </w:rPr>
        <w:t>a</w:t>
      </w:r>
      <w:r w:rsidR="00A3579F">
        <w:rPr>
          <w:sz w:val="24"/>
          <w:szCs w:val="24"/>
        </w:rPr>
        <w:t xml:space="preserve"> team </w:t>
      </w:r>
      <w:r w:rsidR="009F791D">
        <w:rPr>
          <w:sz w:val="24"/>
          <w:szCs w:val="24"/>
        </w:rPr>
        <w:t xml:space="preserve">($400) </w:t>
      </w:r>
      <w:r w:rsidR="008B4E1F">
        <w:rPr>
          <w:sz w:val="24"/>
          <w:szCs w:val="24"/>
        </w:rPr>
        <w:t>(8 available in addition to sponsor teams)</w:t>
      </w:r>
      <w:r w:rsidR="00C35972">
        <w:rPr>
          <w:sz w:val="24"/>
          <w:szCs w:val="24"/>
        </w:rPr>
        <w:t xml:space="preserve"> </w:t>
      </w:r>
    </w:p>
    <w:p w14:paraId="073291C6" w14:textId="4AC86792" w:rsidR="006279E8" w:rsidRDefault="006279E8" w:rsidP="009F791D">
      <w:pPr>
        <w:tabs>
          <w:tab w:val="left" w:leader="underscore" w:pos="9639"/>
        </w:tabs>
        <w:spacing w:before="240" w:line="240" w:lineRule="auto"/>
        <w:rPr>
          <w:sz w:val="24"/>
          <w:szCs w:val="24"/>
        </w:rPr>
      </w:pPr>
      <w:r>
        <w:rPr>
          <w:sz w:val="24"/>
          <w:szCs w:val="24"/>
        </w:rPr>
        <w:t>Name of Organization</w:t>
      </w:r>
      <w:r w:rsidR="00555D92">
        <w:rPr>
          <w:sz w:val="24"/>
          <w:szCs w:val="24"/>
        </w:rPr>
        <w:t xml:space="preserve">: </w:t>
      </w:r>
      <w:sdt>
        <w:sdtPr>
          <w:rPr>
            <w:rStyle w:val="blockfillin"/>
          </w:rPr>
          <w:id w:val="-103191775"/>
          <w:placeholder>
            <w:docPart w:val="FB85F64EA2A44EAA933AE46334B72A23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9F791D">
            <w:rPr>
              <w:rStyle w:val="blockfillin"/>
            </w:rPr>
            <w:tab/>
          </w:r>
        </w:sdtContent>
      </w:sdt>
    </w:p>
    <w:p w14:paraId="3A0F14B9" w14:textId="053A377D" w:rsidR="00F93713" w:rsidRPr="00F93713" w:rsidRDefault="006279E8" w:rsidP="003B0AAD">
      <w:pPr>
        <w:tabs>
          <w:tab w:val="left" w:leader="underscore" w:pos="5670"/>
          <w:tab w:val="left" w:pos="5812"/>
          <w:tab w:val="left" w:leader="underscore" w:pos="9639"/>
        </w:tabs>
        <w:spacing w:line="240" w:lineRule="auto"/>
        <w:rPr>
          <w:sz w:val="16"/>
          <w:szCs w:val="16"/>
        </w:rPr>
      </w:pPr>
      <w:r>
        <w:rPr>
          <w:sz w:val="24"/>
          <w:szCs w:val="24"/>
        </w:rPr>
        <w:t xml:space="preserve">Contact </w:t>
      </w:r>
      <w:r w:rsidR="00BF70B4">
        <w:rPr>
          <w:sz w:val="24"/>
          <w:szCs w:val="24"/>
        </w:rPr>
        <w:t>Name</w:t>
      </w:r>
      <w:r w:rsidR="00F93713">
        <w:rPr>
          <w:sz w:val="24"/>
          <w:szCs w:val="24"/>
        </w:rPr>
        <w:t>:</w:t>
      </w:r>
      <w:r w:rsidR="0021100F">
        <w:rPr>
          <w:sz w:val="24"/>
          <w:szCs w:val="24"/>
        </w:rPr>
        <w:t xml:space="preserve"> </w:t>
      </w:r>
      <w:sdt>
        <w:sdtPr>
          <w:rPr>
            <w:rStyle w:val="blockfillin"/>
          </w:rPr>
          <w:id w:val="-1745866979"/>
          <w:placeholder>
            <w:docPart w:val="8A151228CCFC4E51B8B65FACD04905EF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3B0AAD">
            <w:rPr>
              <w:rStyle w:val="blockfillin"/>
            </w:rPr>
            <w:tab/>
          </w:r>
        </w:sdtContent>
      </w:sdt>
      <w:r w:rsidR="003B0AAD">
        <w:rPr>
          <w:szCs w:val="24"/>
        </w:rPr>
        <w:tab/>
      </w:r>
      <w:r w:rsidR="00BF70B4">
        <w:rPr>
          <w:sz w:val="24"/>
          <w:szCs w:val="24"/>
        </w:rPr>
        <w:t>Phone</w:t>
      </w:r>
      <w:r w:rsidR="00BF70B4">
        <w:rPr>
          <w:rStyle w:val="blockfillin"/>
        </w:rPr>
        <w:t xml:space="preserve"> </w:t>
      </w:r>
      <w:sdt>
        <w:sdtPr>
          <w:rPr>
            <w:rStyle w:val="blockfillin"/>
          </w:rPr>
          <w:id w:val="-1692295475"/>
          <w:placeholder>
            <w:docPart w:val="425C73572BD6452CA40429B338C70194"/>
          </w:placeholder>
        </w:sdtPr>
        <w:sdtEndPr>
          <w:rPr>
            <w:rStyle w:val="blockfillin"/>
          </w:rPr>
        </w:sdtEndPr>
        <w:sdtContent>
          <w:r w:rsidR="0089242D">
            <w:rPr>
              <w:rStyle w:val="blockfillin"/>
            </w:rPr>
            <w:t xml:space="preserve"> </w:t>
          </w:r>
          <w:r w:rsidR="003B0AAD">
            <w:rPr>
              <w:rStyle w:val="blockfillin"/>
            </w:rPr>
            <w:tab/>
          </w:r>
        </w:sdtContent>
      </w:sdt>
    </w:p>
    <w:p w14:paraId="6F9AD518" w14:textId="77777777" w:rsidR="006279E8" w:rsidRDefault="00A0243B" w:rsidP="003B0AAD">
      <w:pPr>
        <w:tabs>
          <w:tab w:val="left" w:leader="underscore" w:pos="9639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ailing </w:t>
      </w:r>
      <w:r w:rsidR="006279E8">
        <w:rPr>
          <w:sz w:val="24"/>
          <w:szCs w:val="24"/>
        </w:rPr>
        <w:t>Address</w:t>
      </w:r>
      <w:r w:rsidR="00F93713">
        <w:rPr>
          <w:sz w:val="24"/>
          <w:szCs w:val="24"/>
        </w:rPr>
        <w:t xml:space="preserve">: </w:t>
      </w:r>
      <w:sdt>
        <w:sdtPr>
          <w:rPr>
            <w:rStyle w:val="blockfillin"/>
          </w:rPr>
          <w:id w:val="1719237353"/>
          <w:placeholder>
            <w:docPart w:val="F1E377DB718F464A83BC64FA6FC8B2F1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3B0AAD">
            <w:rPr>
              <w:rStyle w:val="blockfillin"/>
            </w:rPr>
            <w:tab/>
          </w:r>
        </w:sdtContent>
      </w:sdt>
    </w:p>
    <w:p w14:paraId="21EDFC65" w14:textId="296860A5" w:rsidR="0021100F" w:rsidRDefault="006279E8" w:rsidP="003B0AAD">
      <w:pPr>
        <w:tabs>
          <w:tab w:val="left" w:leader="underscore" w:pos="3544"/>
          <w:tab w:val="left" w:pos="3686"/>
          <w:tab w:val="left" w:leader="underscore" w:pos="6804"/>
          <w:tab w:val="left" w:pos="6946"/>
          <w:tab w:val="left" w:leader="underscore" w:pos="9639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ity:</w:t>
      </w:r>
      <w:r w:rsidR="0021100F">
        <w:rPr>
          <w:sz w:val="24"/>
          <w:szCs w:val="24"/>
        </w:rPr>
        <w:t xml:space="preserve"> </w:t>
      </w:r>
      <w:sdt>
        <w:sdtPr>
          <w:rPr>
            <w:rStyle w:val="blockfillin"/>
          </w:rPr>
          <w:id w:val="-1701388590"/>
          <w:placeholder>
            <w:docPart w:val="F38CC8261FBA40E68A8BD8F3DC9972D8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3B0AAD">
            <w:rPr>
              <w:rStyle w:val="blockfillin"/>
            </w:rPr>
            <w:tab/>
          </w:r>
        </w:sdtContent>
      </w:sdt>
      <w:r w:rsidR="0021100F">
        <w:rPr>
          <w:sz w:val="24"/>
          <w:szCs w:val="24"/>
        </w:rPr>
        <w:t xml:space="preserve"> </w:t>
      </w:r>
      <w:r w:rsidR="0021100F">
        <w:rPr>
          <w:sz w:val="24"/>
          <w:szCs w:val="24"/>
        </w:rPr>
        <w:tab/>
      </w:r>
      <w:r>
        <w:rPr>
          <w:sz w:val="24"/>
          <w:szCs w:val="24"/>
        </w:rPr>
        <w:t>Province</w:t>
      </w:r>
      <w:r w:rsidR="0021100F">
        <w:rPr>
          <w:sz w:val="24"/>
          <w:szCs w:val="24"/>
        </w:rPr>
        <w:t xml:space="preserve"> </w:t>
      </w:r>
      <w:sdt>
        <w:sdtPr>
          <w:rPr>
            <w:rStyle w:val="blockfillin"/>
          </w:rPr>
          <w:id w:val="-1695146345"/>
          <w:placeholder>
            <w:docPart w:val="01B900521BA7479BAD3EB91890314149"/>
          </w:placeholder>
          <w:showingPlcHdr/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A40A58" w:rsidRPr="00A40A58">
            <w:rPr>
              <w:rStyle w:val="PlaceholderText"/>
            </w:rPr>
            <w:t>_________________</w:t>
          </w:r>
        </w:sdtContent>
      </w:sdt>
      <w:r w:rsidR="003B0AAD">
        <w:rPr>
          <w:szCs w:val="24"/>
        </w:rPr>
        <w:tab/>
      </w:r>
      <w:r>
        <w:rPr>
          <w:sz w:val="24"/>
          <w:szCs w:val="24"/>
        </w:rPr>
        <w:t>Postal Code:</w:t>
      </w:r>
      <w:r w:rsidR="0021100F">
        <w:rPr>
          <w:sz w:val="24"/>
          <w:szCs w:val="24"/>
        </w:rPr>
        <w:t xml:space="preserve"> </w:t>
      </w:r>
      <w:sdt>
        <w:sdtPr>
          <w:rPr>
            <w:rStyle w:val="blockfillin"/>
          </w:rPr>
          <w:id w:val="41411583"/>
          <w:placeholder>
            <w:docPart w:val="6B717AAC95BD43A6A368FAF04A3C258F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3B0AAD">
            <w:rPr>
              <w:rStyle w:val="blockfillin"/>
            </w:rPr>
            <w:tab/>
          </w:r>
        </w:sdtContent>
      </w:sdt>
    </w:p>
    <w:p w14:paraId="41F88023" w14:textId="3D7488F3" w:rsidR="006279E8" w:rsidRDefault="006279E8" w:rsidP="005245B5">
      <w:pPr>
        <w:tabs>
          <w:tab w:val="left" w:pos="1384"/>
          <w:tab w:val="left" w:leader="underscore" w:pos="9639"/>
        </w:tabs>
        <w:spacing w:line="240" w:lineRule="auto"/>
        <w:rPr>
          <w:szCs w:val="24"/>
        </w:rPr>
      </w:pPr>
      <w:r>
        <w:rPr>
          <w:sz w:val="24"/>
          <w:szCs w:val="24"/>
        </w:rPr>
        <w:t>Email:</w:t>
      </w:r>
      <w:r w:rsidR="00F93713">
        <w:rPr>
          <w:sz w:val="24"/>
          <w:szCs w:val="24"/>
        </w:rPr>
        <w:t xml:space="preserve"> </w:t>
      </w:r>
      <w:sdt>
        <w:sdtPr>
          <w:rPr>
            <w:rStyle w:val="blockfillin"/>
          </w:rPr>
          <w:id w:val="-49923645"/>
          <w:placeholder>
            <w:docPart w:val="A7D1147AFC7A4C98B8FA7FB243ABD58E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89242D">
            <w:rPr>
              <w:rStyle w:val="blockfillin"/>
            </w:rPr>
            <w:t xml:space="preserve"> </w:t>
          </w:r>
          <w:r w:rsidR="005245B5">
            <w:rPr>
              <w:rStyle w:val="blockfillin"/>
            </w:rPr>
            <w:tab/>
          </w:r>
        </w:sdtContent>
      </w:sdt>
    </w:p>
    <w:p w14:paraId="7558A98F" w14:textId="77777777" w:rsidR="00567E6B" w:rsidRDefault="00567E6B" w:rsidP="003B0AAD">
      <w:pPr>
        <w:tabs>
          <w:tab w:val="left" w:leader="underscore" w:pos="9639"/>
        </w:tabs>
        <w:spacing w:line="240" w:lineRule="auto"/>
        <w:rPr>
          <w:rStyle w:val="blockfillin"/>
        </w:rPr>
      </w:pPr>
      <w:r>
        <w:rPr>
          <w:rStyle w:val="blockfillin"/>
        </w:rPr>
        <w:t xml:space="preserve">I/we wish to be recognized as </w:t>
      </w:r>
      <w:sdt>
        <w:sdtPr>
          <w:rPr>
            <w:rStyle w:val="blockfillin"/>
          </w:rPr>
          <w:id w:val="1033079653"/>
          <w:placeholder>
            <w:docPart w:val="DefaultPlaceholder_-1854013440"/>
          </w:placeholder>
        </w:sdtPr>
        <w:sdtEndPr>
          <w:rPr>
            <w:rStyle w:val="blockfillin"/>
          </w:rPr>
        </w:sdtEndPr>
        <w:sdtContent>
          <w:r>
            <w:rPr>
              <w:rStyle w:val="blockfillin"/>
            </w:rPr>
            <w:tab/>
          </w:r>
        </w:sdtContent>
      </w:sdt>
    </w:p>
    <w:p w14:paraId="656DD3E6" w14:textId="77777777" w:rsidR="00A3579F" w:rsidRDefault="00A40A58" w:rsidP="005856B2">
      <w:pPr>
        <w:shd w:val="clear" w:color="auto" w:fill="DCE3EB"/>
        <w:tabs>
          <w:tab w:val="left" w:leader="underscore" w:pos="6804"/>
        </w:tabs>
        <w:spacing w:after="80" w:line="240" w:lineRule="auto"/>
        <w:ind w:left="142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1642304055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BF70B4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3579F">
        <w:rPr>
          <w:sz w:val="24"/>
          <w:szCs w:val="24"/>
        </w:rPr>
        <w:t xml:space="preserve"> Please </w:t>
      </w:r>
      <w:r w:rsidR="00BF70B4" w:rsidRPr="00BF70B4">
        <w:rPr>
          <w:b/>
          <w:sz w:val="24"/>
          <w:szCs w:val="24"/>
        </w:rPr>
        <w:t>i</w:t>
      </w:r>
      <w:r w:rsidR="00A3579F" w:rsidRPr="00BF70B4">
        <w:rPr>
          <w:b/>
          <w:sz w:val="24"/>
          <w:szCs w:val="24"/>
        </w:rPr>
        <w:t>nvoice</w:t>
      </w:r>
      <w:r w:rsidR="00A3579F">
        <w:rPr>
          <w:sz w:val="24"/>
          <w:szCs w:val="24"/>
        </w:rPr>
        <w:t xml:space="preserve"> me via </w:t>
      </w:r>
      <w:sdt>
        <w:sdtPr>
          <w:rPr>
            <w:b/>
            <w:sz w:val="24"/>
            <w:szCs w:val="24"/>
          </w:rPr>
          <w:id w:val="1718545528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A3579F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3579F">
        <w:rPr>
          <w:sz w:val="24"/>
          <w:szCs w:val="24"/>
        </w:rPr>
        <w:t xml:space="preserve"> email to </w:t>
      </w:r>
      <w:sdt>
        <w:sdtPr>
          <w:rPr>
            <w:rStyle w:val="blockfillin"/>
          </w:rPr>
          <w:id w:val="134688603"/>
          <w:placeholder>
            <w:docPart w:val="98D493D6EDD54F07A44C766CBCE25E9A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5856B2">
            <w:rPr>
              <w:rStyle w:val="blockfillin"/>
            </w:rPr>
            <w:tab/>
          </w:r>
        </w:sdtContent>
      </w:sdt>
      <w:r w:rsidR="00A3579F">
        <w:rPr>
          <w:sz w:val="24"/>
          <w:szCs w:val="24"/>
        </w:rPr>
        <w:t xml:space="preserve"> or </w:t>
      </w:r>
      <w:sdt>
        <w:sdtPr>
          <w:rPr>
            <w:b/>
            <w:sz w:val="24"/>
            <w:szCs w:val="24"/>
          </w:rPr>
          <w:id w:val="-305243136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A3579F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3579F">
        <w:rPr>
          <w:sz w:val="24"/>
          <w:szCs w:val="24"/>
        </w:rPr>
        <w:t xml:space="preserve"> mail to above address</w:t>
      </w:r>
    </w:p>
    <w:p w14:paraId="41670F9F" w14:textId="77777777" w:rsidR="00A0243B" w:rsidRDefault="00A40A58" w:rsidP="00C35972">
      <w:pPr>
        <w:shd w:val="clear" w:color="auto" w:fill="DCE3EB"/>
        <w:spacing w:after="80" w:line="240" w:lineRule="auto"/>
        <w:ind w:left="142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1787690505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A3579F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DD45B0">
        <w:rPr>
          <w:sz w:val="24"/>
          <w:szCs w:val="24"/>
        </w:rPr>
        <w:t xml:space="preserve"> </w:t>
      </w:r>
      <w:r w:rsidR="00A0243B">
        <w:rPr>
          <w:sz w:val="24"/>
          <w:szCs w:val="24"/>
        </w:rPr>
        <w:t xml:space="preserve">I have </w:t>
      </w:r>
      <w:r w:rsidR="00A0243B" w:rsidRPr="00BF70B4">
        <w:rPr>
          <w:b/>
          <w:sz w:val="24"/>
          <w:szCs w:val="24"/>
        </w:rPr>
        <w:t>enclosed</w:t>
      </w:r>
      <w:r w:rsidR="00A0243B">
        <w:rPr>
          <w:sz w:val="24"/>
          <w:szCs w:val="24"/>
        </w:rPr>
        <w:t xml:space="preserve"> a c</w:t>
      </w:r>
      <w:r w:rsidR="0093336A">
        <w:rPr>
          <w:sz w:val="24"/>
          <w:szCs w:val="24"/>
        </w:rPr>
        <w:t>heque</w:t>
      </w:r>
      <w:r w:rsidR="00A0243B">
        <w:rPr>
          <w:sz w:val="24"/>
          <w:szCs w:val="24"/>
        </w:rPr>
        <w:t xml:space="preserve"> payable to Knowles Centre Inc.</w:t>
      </w:r>
    </w:p>
    <w:p w14:paraId="29CF2446" w14:textId="77777777" w:rsidR="006279E8" w:rsidRPr="009A1A41" w:rsidRDefault="00A40A58" w:rsidP="00C35972">
      <w:pPr>
        <w:shd w:val="clear" w:color="auto" w:fill="DCE3EB"/>
        <w:tabs>
          <w:tab w:val="left" w:pos="284"/>
        </w:tabs>
        <w:spacing w:after="80" w:line="240" w:lineRule="auto"/>
        <w:ind w:left="142"/>
        <w:rPr>
          <w:sz w:val="24"/>
          <w:szCs w:val="24"/>
        </w:rPr>
      </w:pPr>
      <w:sdt>
        <w:sdtPr>
          <w:rPr>
            <w:sz w:val="24"/>
            <w:szCs w:val="24"/>
          </w:rPr>
          <w:id w:val="372741317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BF70B4" w:rsidRPr="009A1A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D45B0" w:rsidRPr="009A1A41">
        <w:rPr>
          <w:sz w:val="24"/>
          <w:szCs w:val="24"/>
        </w:rPr>
        <w:t xml:space="preserve"> </w:t>
      </w:r>
      <w:r w:rsidR="00BF70B4" w:rsidRPr="009A1A41">
        <w:rPr>
          <w:sz w:val="24"/>
          <w:szCs w:val="24"/>
        </w:rPr>
        <w:t xml:space="preserve">I would like to pay by </w:t>
      </w:r>
      <w:r w:rsidR="00BF70B4" w:rsidRPr="009A1A41">
        <w:rPr>
          <w:b/>
          <w:sz w:val="24"/>
          <w:szCs w:val="24"/>
        </w:rPr>
        <w:t>credit</w:t>
      </w:r>
      <w:r w:rsidR="00BF70B4" w:rsidRPr="009A1A41">
        <w:rPr>
          <w:sz w:val="24"/>
          <w:szCs w:val="24"/>
        </w:rPr>
        <w:t xml:space="preserve"> </w:t>
      </w:r>
      <w:r w:rsidR="00BF70B4" w:rsidRPr="009A1A41">
        <w:rPr>
          <w:b/>
          <w:sz w:val="24"/>
          <w:szCs w:val="24"/>
        </w:rPr>
        <w:t>card</w:t>
      </w:r>
      <w:r w:rsidR="00BF70B4" w:rsidRPr="009A1A41">
        <w:rPr>
          <w:sz w:val="24"/>
          <w:szCs w:val="24"/>
        </w:rPr>
        <w:t xml:space="preserve"> (please enter in information below): </w:t>
      </w:r>
      <w:r w:rsidR="00A0243B" w:rsidRPr="009A1A41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404534548"/>
          <w14:checkbox>
            <w14:checked w14:val="0"/>
            <w14:checkedState w14:val="0020" w14:font="Wingdings"/>
            <w14:uncheckedState w14:val="2610" w14:font="MS Gothic"/>
          </w14:checkbox>
        </w:sdtPr>
        <w:sdtEndPr/>
        <w:sdtContent>
          <w:r w:rsidR="00A3579F" w:rsidRPr="009A1A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D45B0" w:rsidRPr="009A1A41">
        <w:rPr>
          <w:sz w:val="24"/>
          <w:szCs w:val="24"/>
        </w:rPr>
        <w:t xml:space="preserve"> </w:t>
      </w:r>
      <w:r w:rsidR="000679E7" w:rsidRPr="009A1A41">
        <w:rPr>
          <w:sz w:val="24"/>
          <w:szCs w:val="24"/>
        </w:rPr>
        <w:t>Visa</w:t>
      </w:r>
      <w:r w:rsidR="00A0243B" w:rsidRPr="009A1A41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50428955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A3579F" w:rsidRPr="009A1A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D45B0" w:rsidRPr="009A1A41">
        <w:rPr>
          <w:sz w:val="24"/>
          <w:szCs w:val="24"/>
        </w:rPr>
        <w:t xml:space="preserve"> </w:t>
      </w:r>
      <w:r w:rsidR="0093336A" w:rsidRPr="009A1A41">
        <w:rPr>
          <w:sz w:val="24"/>
          <w:szCs w:val="24"/>
        </w:rPr>
        <w:t>MasterCard</w:t>
      </w:r>
      <w:r w:rsidR="00A3579F" w:rsidRPr="009A1A41">
        <w:rPr>
          <w:sz w:val="24"/>
          <w:szCs w:val="24"/>
        </w:rPr>
        <w:br/>
      </w:r>
      <w:r w:rsidR="00A3579F" w:rsidRPr="009A1A41">
        <w:rPr>
          <w:sz w:val="24"/>
          <w:szCs w:val="24"/>
        </w:rPr>
        <w:tab/>
        <w:t xml:space="preserve">Name on card </w:t>
      </w:r>
      <w:sdt>
        <w:sdtPr>
          <w:rPr>
            <w:rStyle w:val="blockfillin"/>
          </w:rPr>
          <w:id w:val="1222561219"/>
          <w:placeholder>
            <w:docPart w:val="4447C87312654C248121F4203CD83169"/>
          </w:placeholder>
        </w:sdtPr>
        <w:sdtEndPr>
          <w:rPr>
            <w:rStyle w:val="blockfillin"/>
          </w:rPr>
        </w:sdtEndPr>
        <w:sdtContent>
          <w:r w:rsidR="00A3579F" w:rsidRPr="009A1A41">
            <w:rPr>
              <w:rStyle w:val="blockfillin"/>
            </w:rPr>
            <w:t>_________________________________</w:t>
          </w:r>
          <w:r w:rsidR="00BF70B4" w:rsidRPr="009A1A41">
            <w:rPr>
              <w:rStyle w:val="blockfillin"/>
            </w:rPr>
            <w:t>______________________________</w:t>
          </w:r>
        </w:sdtContent>
      </w:sdt>
    </w:p>
    <w:p w14:paraId="0AAF5F49" w14:textId="77777777" w:rsidR="0093336A" w:rsidRDefault="00656E68" w:rsidP="00C35972">
      <w:pPr>
        <w:shd w:val="clear" w:color="auto" w:fill="DCE3EB"/>
        <w:tabs>
          <w:tab w:val="left" w:pos="284"/>
          <w:tab w:val="left" w:pos="5954"/>
        </w:tabs>
        <w:spacing w:after="80" w:line="240" w:lineRule="auto"/>
        <w:ind w:left="142"/>
        <w:rPr>
          <w:sz w:val="24"/>
          <w:szCs w:val="24"/>
        </w:rPr>
      </w:pPr>
      <w:r>
        <w:rPr>
          <w:sz w:val="24"/>
          <w:szCs w:val="24"/>
        </w:rPr>
        <w:tab/>
      </w:r>
      <w:r w:rsidR="0093336A">
        <w:rPr>
          <w:sz w:val="24"/>
          <w:szCs w:val="24"/>
        </w:rPr>
        <w:t xml:space="preserve">Card Number </w:t>
      </w:r>
      <w:sdt>
        <w:sdtPr>
          <w:rPr>
            <w:rStyle w:val="blockfillin"/>
          </w:rPr>
          <w:id w:val="1107390857"/>
          <w:placeholder>
            <w:docPart w:val="DefaultPlaceholder_-1854013440"/>
          </w:placeholder>
        </w:sdtPr>
        <w:sdtEndPr>
          <w:rPr>
            <w:rStyle w:val="blockfillin"/>
          </w:rPr>
        </w:sdtEndPr>
        <w:sdtContent>
          <w:r w:rsidR="00D059BA" w:rsidRPr="00D059BA">
            <w:rPr>
              <w:rStyle w:val="blockfillin"/>
            </w:rPr>
            <w:t>_______________________________</w:t>
          </w:r>
          <w:r w:rsidR="00BF70B4">
            <w:rPr>
              <w:rStyle w:val="blockfillin"/>
            </w:rPr>
            <w:t>___</w:t>
          </w:r>
          <w:r w:rsidR="00D059BA" w:rsidRPr="00D059BA">
            <w:rPr>
              <w:rStyle w:val="blockfillin"/>
            </w:rPr>
            <w:t>__</w:t>
          </w:r>
        </w:sdtContent>
      </w:sdt>
      <w:r>
        <w:rPr>
          <w:sz w:val="24"/>
          <w:szCs w:val="24"/>
        </w:rPr>
        <w:tab/>
      </w:r>
      <w:r w:rsidR="002E56A2">
        <w:rPr>
          <w:sz w:val="24"/>
          <w:szCs w:val="24"/>
        </w:rPr>
        <w:t>Expiry</w:t>
      </w:r>
      <w:r w:rsidR="0093336A">
        <w:rPr>
          <w:sz w:val="24"/>
          <w:szCs w:val="24"/>
        </w:rPr>
        <w:t xml:space="preserve"> Date: </w:t>
      </w:r>
      <w:sdt>
        <w:sdtPr>
          <w:rPr>
            <w:rStyle w:val="blockfillin"/>
          </w:rPr>
          <w:id w:val="-752750363"/>
          <w:placeholder>
            <w:docPart w:val="DefaultPlaceholder_-1854013440"/>
          </w:placeholder>
        </w:sdtPr>
        <w:sdtEndPr>
          <w:rPr>
            <w:rStyle w:val="blockfillin"/>
          </w:rPr>
        </w:sdtEndPr>
        <w:sdtContent>
          <w:r w:rsidR="0093336A" w:rsidRPr="00D059BA">
            <w:rPr>
              <w:rStyle w:val="blockfillin"/>
            </w:rPr>
            <w:t>___</w:t>
          </w:r>
          <w:r w:rsidR="00F93713" w:rsidRPr="00D059BA">
            <w:rPr>
              <w:rStyle w:val="blockfillin"/>
            </w:rPr>
            <w:t>_</w:t>
          </w:r>
          <w:r w:rsidR="0093336A" w:rsidRPr="00D059BA">
            <w:rPr>
              <w:rStyle w:val="blockfillin"/>
            </w:rPr>
            <w:t>___</w:t>
          </w:r>
        </w:sdtContent>
      </w:sdt>
      <w:r w:rsidR="00A3579F">
        <w:rPr>
          <w:sz w:val="24"/>
          <w:szCs w:val="24"/>
        </w:rPr>
        <w:t xml:space="preserve"> CVV: </w:t>
      </w:r>
      <w:sdt>
        <w:sdtPr>
          <w:rPr>
            <w:rStyle w:val="blockfillin"/>
          </w:rPr>
          <w:id w:val="1741980412"/>
          <w:placeholder>
            <w:docPart w:val="3A01EB1A111341349036F70B8F3AE29C"/>
          </w:placeholder>
        </w:sdtPr>
        <w:sdtEndPr>
          <w:rPr>
            <w:rStyle w:val="blockfillin"/>
          </w:rPr>
        </w:sdtEndPr>
        <w:sdtContent>
          <w:r w:rsidR="00A3579F" w:rsidRPr="00D059BA">
            <w:rPr>
              <w:rStyle w:val="blockfillin"/>
            </w:rPr>
            <w:t>_______</w:t>
          </w:r>
        </w:sdtContent>
      </w:sdt>
      <w:r w:rsidR="00A3579F">
        <w:rPr>
          <w:sz w:val="24"/>
          <w:szCs w:val="24"/>
        </w:rPr>
        <w:t xml:space="preserve"> </w:t>
      </w:r>
    </w:p>
    <w:p w14:paraId="04E71C6F" w14:textId="77777777" w:rsidR="00570A66" w:rsidRPr="00407EC0" w:rsidRDefault="008B2ED9" w:rsidP="005856B2">
      <w:pPr>
        <w:shd w:val="clear" w:color="auto" w:fill="DCE3EB"/>
        <w:spacing w:after="80" w:line="240" w:lineRule="auto"/>
        <w:rPr>
          <w:sz w:val="16"/>
          <w:szCs w:val="18"/>
        </w:rPr>
      </w:pPr>
      <w:r w:rsidRPr="008B2ED9">
        <w:rPr>
          <w:sz w:val="16"/>
          <w:szCs w:val="18"/>
        </w:rPr>
        <w:t>In the event of Knowles Centre’s Croquet Classic being cancelled, sponsors and guests will</w:t>
      </w:r>
      <w:r>
        <w:rPr>
          <w:sz w:val="16"/>
          <w:szCs w:val="18"/>
        </w:rPr>
        <w:t xml:space="preserve"> </w:t>
      </w:r>
      <w:r w:rsidRPr="008B2ED9">
        <w:rPr>
          <w:sz w:val="16"/>
          <w:szCs w:val="18"/>
        </w:rPr>
        <w:t xml:space="preserve">be contacted by a member of our team via phone. </w:t>
      </w:r>
      <w:r>
        <w:rPr>
          <w:sz w:val="16"/>
          <w:szCs w:val="18"/>
        </w:rPr>
        <w:t>Y</w:t>
      </w:r>
      <w:r w:rsidRPr="008B2ED9">
        <w:rPr>
          <w:sz w:val="16"/>
          <w:szCs w:val="18"/>
        </w:rPr>
        <w:t>ou will be given the</w:t>
      </w:r>
      <w:r>
        <w:rPr>
          <w:sz w:val="16"/>
          <w:szCs w:val="18"/>
        </w:rPr>
        <w:t xml:space="preserve"> </w:t>
      </w:r>
      <w:r w:rsidRPr="008B2ED9">
        <w:rPr>
          <w:sz w:val="16"/>
          <w:szCs w:val="18"/>
        </w:rPr>
        <w:t>opportunity to transfer your purchase to a donation to Knowles Centre for a charitable</w:t>
      </w:r>
      <w:r>
        <w:rPr>
          <w:sz w:val="16"/>
          <w:szCs w:val="18"/>
        </w:rPr>
        <w:t xml:space="preserve"> </w:t>
      </w:r>
      <w:r w:rsidRPr="008B2ED9">
        <w:rPr>
          <w:sz w:val="16"/>
          <w:szCs w:val="18"/>
        </w:rPr>
        <w:t>receipt, carry over your purchase to the following year, or have a refund issued.</w:t>
      </w:r>
      <w:r w:rsidR="00407EC0">
        <w:rPr>
          <w:sz w:val="16"/>
          <w:szCs w:val="18"/>
        </w:rPr>
        <w:t xml:space="preserve"> </w:t>
      </w:r>
      <w:r w:rsidRPr="008B2ED9">
        <w:rPr>
          <w:sz w:val="16"/>
          <w:szCs w:val="18"/>
        </w:rPr>
        <w:t>If you have not responded to Knowles Centre within 30 days, we will assume you wish to</w:t>
      </w:r>
      <w:r>
        <w:rPr>
          <w:sz w:val="16"/>
          <w:szCs w:val="18"/>
        </w:rPr>
        <w:t xml:space="preserve"> </w:t>
      </w:r>
      <w:r w:rsidRPr="008B2ED9">
        <w:rPr>
          <w:sz w:val="16"/>
          <w:szCs w:val="18"/>
        </w:rPr>
        <w:t>transfer your sponsorship to a donation, and we will issue you a charitable receipt.</w:t>
      </w:r>
      <w:r w:rsidR="00CD55DC" w:rsidRPr="007E4442">
        <w:rPr>
          <w:rFonts w:cs="Times New Roman"/>
          <w:noProof/>
          <w:sz w:val="16"/>
          <w:szCs w:val="18"/>
        </w:rPr>
        <w:t xml:space="preserve"> </w:t>
      </w:r>
    </w:p>
    <w:p w14:paraId="313A888B" w14:textId="77777777" w:rsidR="003A474E" w:rsidRPr="003A474E" w:rsidRDefault="009F791D" w:rsidP="00570A66">
      <w:pPr>
        <w:shd w:val="clear" w:color="auto" w:fill="DCE3EB"/>
        <w:spacing w:after="0" w:line="240" w:lineRule="auto"/>
        <w:rPr>
          <w:sz w:val="18"/>
          <w:szCs w:val="18"/>
        </w:rPr>
      </w:pPr>
      <w:r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84864" behindDoc="0" locked="0" layoutInCell="1" allowOverlap="1" wp14:anchorId="1200FF4A" wp14:editId="38730BE6">
            <wp:simplePos x="0" y="0"/>
            <wp:positionH relativeFrom="margin">
              <wp:align>center</wp:align>
            </wp:positionH>
            <wp:positionV relativeFrom="margin">
              <wp:posOffset>8318500</wp:posOffset>
            </wp:positionV>
            <wp:extent cx="1274445" cy="421005"/>
            <wp:effectExtent l="0" t="0" r="190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nowlesCentr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4445" cy="421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79E8" w:rsidRPr="007E4442">
        <w:rPr>
          <w:sz w:val="16"/>
          <w:szCs w:val="18"/>
        </w:rPr>
        <w:t>Knowles Centre Inc. respects your privacy. Your information is collected to administer transactions and meet donor expectations. Charitable Registration No: 118984624 RR0001</w:t>
      </w:r>
    </w:p>
    <w:sectPr w:rsidR="003A474E" w:rsidRPr="003A474E" w:rsidSect="00A3579F">
      <w:type w:val="continuous"/>
      <w:pgSz w:w="12240" w:h="15840" w:code="1"/>
      <w:pgMar w:top="567" w:right="1152" w:bottom="1152" w:left="1152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10751" w14:textId="77777777" w:rsidR="00806FEB" w:rsidRDefault="00806FEB" w:rsidP="00CF29C9">
      <w:pPr>
        <w:spacing w:after="0" w:line="240" w:lineRule="auto"/>
      </w:pPr>
      <w:r>
        <w:separator/>
      </w:r>
    </w:p>
  </w:endnote>
  <w:endnote w:type="continuationSeparator" w:id="0">
    <w:p w14:paraId="105FF215" w14:textId="77777777" w:rsidR="00806FEB" w:rsidRDefault="00806FEB" w:rsidP="00CF29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406215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8893DF4" w14:textId="77777777" w:rsidR="00CF29C9" w:rsidRDefault="00CF29C9" w:rsidP="00CF29C9">
            <w:pPr>
              <w:pStyle w:val="Footer"/>
            </w:pPr>
            <w:r w:rsidRPr="00CF29C9">
              <w:rPr>
                <w:sz w:val="18"/>
                <w:szCs w:val="18"/>
              </w:rPr>
              <w:t xml:space="preserve">Page </w:t>
            </w:r>
            <w:r w:rsidRPr="00CF29C9">
              <w:rPr>
                <w:b/>
                <w:bCs/>
                <w:sz w:val="18"/>
                <w:szCs w:val="18"/>
              </w:rPr>
              <w:fldChar w:fldCharType="begin"/>
            </w:r>
            <w:r w:rsidRPr="00CF29C9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CF29C9">
              <w:rPr>
                <w:b/>
                <w:bCs/>
                <w:sz w:val="18"/>
                <w:szCs w:val="18"/>
              </w:rPr>
              <w:fldChar w:fldCharType="separate"/>
            </w:r>
            <w:r w:rsidR="005F7FE6">
              <w:rPr>
                <w:b/>
                <w:bCs/>
                <w:noProof/>
                <w:sz w:val="18"/>
                <w:szCs w:val="18"/>
              </w:rPr>
              <w:t>2</w:t>
            </w:r>
            <w:r w:rsidRPr="00CF29C9">
              <w:rPr>
                <w:b/>
                <w:bCs/>
                <w:sz w:val="18"/>
                <w:szCs w:val="18"/>
              </w:rPr>
              <w:fldChar w:fldCharType="end"/>
            </w:r>
            <w:r w:rsidRPr="00CF29C9">
              <w:rPr>
                <w:sz w:val="18"/>
                <w:szCs w:val="18"/>
              </w:rPr>
              <w:t xml:space="preserve"> of </w:t>
            </w:r>
            <w:r w:rsidRPr="00CF29C9">
              <w:rPr>
                <w:b/>
                <w:bCs/>
                <w:sz w:val="18"/>
                <w:szCs w:val="18"/>
              </w:rPr>
              <w:fldChar w:fldCharType="begin"/>
            </w:r>
            <w:r w:rsidRPr="00CF29C9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CF29C9">
              <w:rPr>
                <w:b/>
                <w:bCs/>
                <w:sz w:val="18"/>
                <w:szCs w:val="18"/>
              </w:rPr>
              <w:fldChar w:fldCharType="separate"/>
            </w:r>
            <w:r w:rsidR="00CE1DBA">
              <w:rPr>
                <w:b/>
                <w:bCs/>
                <w:noProof/>
                <w:sz w:val="18"/>
                <w:szCs w:val="18"/>
              </w:rPr>
              <w:t>1</w:t>
            </w:r>
            <w:r w:rsidRPr="00CF29C9">
              <w:rPr>
                <w:b/>
                <w:bCs/>
                <w:sz w:val="18"/>
                <w:szCs w:val="18"/>
              </w:rPr>
              <w:fldChar w:fldCharType="end"/>
            </w:r>
            <w:r w:rsidR="00F93713">
              <w:rPr>
                <w:b/>
                <w:bCs/>
                <w:sz w:val="18"/>
                <w:szCs w:val="18"/>
              </w:rPr>
              <w:tab/>
            </w:r>
            <w:r w:rsidR="00F93713">
              <w:rPr>
                <w:b/>
                <w:bCs/>
                <w:sz w:val="18"/>
                <w:szCs w:val="18"/>
              </w:rPr>
              <w:tab/>
            </w:r>
            <w:r w:rsidR="00F93713" w:rsidRPr="00F93713">
              <w:rPr>
                <w:bCs/>
                <w:sz w:val="18"/>
                <w:szCs w:val="18"/>
              </w:rPr>
              <w:t>KC Charity Croquet Classic 2016</w:t>
            </w:r>
          </w:p>
        </w:sdtContent>
      </w:sdt>
    </w:sdtContent>
  </w:sdt>
  <w:p w14:paraId="441ABDD0" w14:textId="77777777" w:rsidR="00CF29C9" w:rsidRDefault="00CF29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0DBAC" w14:textId="77777777" w:rsidR="00BD41F1" w:rsidRPr="00344AFD" w:rsidRDefault="00BD41F1" w:rsidP="00BD41F1">
    <w:pPr>
      <w:pStyle w:val="Footer"/>
      <w:pBdr>
        <w:top w:val="single" w:sz="4" w:space="1" w:color="auto"/>
      </w:pBdr>
      <w:jc w:val="center"/>
      <w:rPr>
        <w:sz w:val="18"/>
        <w:szCs w:val="18"/>
      </w:rPr>
    </w:pPr>
    <w:r w:rsidRPr="00344AFD">
      <w:rPr>
        <w:sz w:val="18"/>
        <w:szCs w:val="18"/>
      </w:rPr>
      <w:t>2065 Henderson Highway, Winnipeg, Manitoba R2G 1P7</w:t>
    </w:r>
  </w:p>
  <w:p w14:paraId="07B83792" w14:textId="77777777" w:rsidR="00BD41F1" w:rsidRPr="00344AFD" w:rsidRDefault="00BD41F1" w:rsidP="00BD41F1">
    <w:pPr>
      <w:pStyle w:val="Footer"/>
      <w:jc w:val="center"/>
      <w:rPr>
        <w:sz w:val="18"/>
        <w:szCs w:val="18"/>
      </w:rPr>
    </w:pPr>
    <w:r w:rsidRPr="00344AFD">
      <w:rPr>
        <w:sz w:val="18"/>
        <w:szCs w:val="18"/>
      </w:rPr>
      <w:t>Ph: 204-339-1951    E: croquet@knowlescentre.org</w:t>
    </w:r>
  </w:p>
  <w:p w14:paraId="41388699" w14:textId="77777777" w:rsidR="00BD41F1" w:rsidRDefault="00BD41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76902" w14:textId="77777777" w:rsidR="00806FEB" w:rsidRDefault="00806FEB" w:rsidP="00CF29C9">
      <w:pPr>
        <w:spacing w:after="0" w:line="240" w:lineRule="auto"/>
      </w:pPr>
      <w:r>
        <w:separator/>
      </w:r>
    </w:p>
  </w:footnote>
  <w:footnote w:type="continuationSeparator" w:id="0">
    <w:p w14:paraId="7D3A1C45" w14:textId="77777777" w:rsidR="00806FEB" w:rsidRDefault="00806FEB" w:rsidP="00CF29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AD6635"/>
    <w:multiLevelType w:val="hybridMultilevel"/>
    <w:tmpl w:val="9146AA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D1C47"/>
    <w:multiLevelType w:val="hybridMultilevel"/>
    <w:tmpl w:val="0DF250E4"/>
    <w:lvl w:ilvl="0" w:tplc="83E2F090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EEB2F6D"/>
    <w:multiLevelType w:val="hybridMultilevel"/>
    <w:tmpl w:val="4CCCB9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8E697E"/>
    <w:multiLevelType w:val="hybridMultilevel"/>
    <w:tmpl w:val="5A10A8B8"/>
    <w:lvl w:ilvl="0" w:tplc="10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52891F6A"/>
    <w:multiLevelType w:val="hybridMultilevel"/>
    <w:tmpl w:val="D76860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137091">
    <w:abstractNumId w:val="4"/>
  </w:num>
  <w:num w:numId="2" w16cid:durableId="529610371">
    <w:abstractNumId w:val="2"/>
  </w:num>
  <w:num w:numId="3" w16cid:durableId="608122337">
    <w:abstractNumId w:val="0"/>
  </w:num>
  <w:num w:numId="4" w16cid:durableId="701705643">
    <w:abstractNumId w:val="1"/>
  </w:num>
  <w:num w:numId="5" w16cid:durableId="12979555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ocumentProtection w:edit="forms" w:formatting="1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TUwsjQxsTA1NjdS0lEKTi0uzszPAykwqwUA3PUCvCwAAAA="/>
  </w:docVars>
  <w:rsids>
    <w:rsidRoot w:val="00F8117F"/>
    <w:rsid w:val="00010D12"/>
    <w:rsid w:val="00012ED6"/>
    <w:rsid w:val="0001449E"/>
    <w:rsid w:val="00061161"/>
    <w:rsid w:val="00065C89"/>
    <w:rsid w:val="000679E7"/>
    <w:rsid w:val="000C1A77"/>
    <w:rsid w:val="000C2DF4"/>
    <w:rsid w:val="001030CA"/>
    <w:rsid w:val="00111955"/>
    <w:rsid w:val="00117236"/>
    <w:rsid w:val="00122C15"/>
    <w:rsid w:val="001600E4"/>
    <w:rsid w:val="00176A72"/>
    <w:rsid w:val="00182F3D"/>
    <w:rsid w:val="001831FF"/>
    <w:rsid w:val="001A7445"/>
    <w:rsid w:val="001D643F"/>
    <w:rsid w:val="0021100F"/>
    <w:rsid w:val="00226C45"/>
    <w:rsid w:val="00233FA4"/>
    <w:rsid w:val="00240ACF"/>
    <w:rsid w:val="002749EE"/>
    <w:rsid w:val="002901EE"/>
    <w:rsid w:val="002B0539"/>
    <w:rsid w:val="002B1927"/>
    <w:rsid w:val="002E46C5"/>
    <w:rsid w:val="002E56A2"/>
    <w:rsid w:val="00313E92"/>
    <w:rsid w:val="00361198"/>
    <w:rsid w:val="00375D51"/>
    <w:rsid w:val="003766E2"/>
    <w:rsid w:val="003A10A1"/>
    <w:rsid w:val="003A474E"/>
    <w:rsid w:val="003B0AAD"/>
    <w:rsid w:val="003C290B"/>
    <w:rsid w:val="003E42F9"/>
    <w:rsid w:val="00407EC0"/>
    <w:rsid w:val="00491372"/>
    <w:rsid w:val="0049355D"/>
    <w:rsid w:val="004C7240"/>
    <w:rsid w:val="004E1054"/>
    <w:rsid w:val="004E75A6"/>
    <w:rsid w:val="0050680E"/>
    <w:rsid w:val="00520A77"/>
    <w:rsid w:val="005245B5"/>
    <w:rsid w:val="00545265"/>
    <w:rsid w:val="005505C2"/>
    <w:rsid w:val="00555D92"/>
    <w:rsid w:val="00567E6B"/>
    <w:rsid w:val="00570A66"/>
    <w:rsid w:val="005856B2"/>
    <w:rsid w:val="00595E6F"/>
    <w:rsid w:val="005A275D"/>
    <w:rsid w:val="005B4D52"/>
    <w:rsid w:val="005C1FF4"/>
    <w:rsid w:val="005F7FE6"/>
    <w:rsid w:val="00601208"/>
    <w:rsid w:val="006279E8"/>
    <w:rsid w:val="00641EE0"/>
    <w:rsid w:val="00656CBD"/>
    <w:rsid w:val="00656E68"/>
    <w:rsid w:val="00660CA8"/>
    <w:rsid w:val="00673BEB"/>
    <w:rsid w:val="006817FB"/>
    <w:rsid w:val="006926B9"/>
    <w:rsid w:val="006A244B"/>
    <w:rsid w:val="006C6B0E"/>
    <w:rsid w:val="00704BA2"/>
    <w:rsid w:val="0072088A"/>
    <w:rsid w:val="00731329"/>
    <w:rsid w:val="0073460E"/>
    <w:rsid w:val="007E4442"/>
    <w:rsid w:val="007E5B2B"/>
    <w:rsid w:val="00806FEB"/>
    <w:rsid w:val="008137C9"/>
    <w:rsid w:val="00823628"/>
    <w:rsid w:val="008629D1"/>
    <w:rsid w:val="008667E5"/>
    <w:rsid w:val="00870CDE"/>
    <w:rsid w:val="0089242D"/>
    <w:rsid w:val="008A22A7"/>
    <w:rsid w:val="008A782B"/>
    <w:rsid w:val="008B1292"/>
    <w:rsid w:val="008B2ED9"/>
    <w:rsid w:val="008B4E1F"/>
    <w:rsid w:val="008F2D48"/>
    <w:rsid w:val="008F76B9"/>
    <w:rsid w:val="00913237"/>
    <w:rsid w:val="00926F3A"/>
    <w:rsid w:val="0093336A"/>
    <w:rsid w:val="00935206"/>
    <w:rsid w:val="00945D48"/>
    <w:rsid w:val="00950FEB"/>
    <w:rsid w:val="00964936"/>
    <w:rsid w:val="00974081"/>
    <w:rsid w:val="009A1A41"/>
    <w:rsid w:val="009A3151"/>
    <w:rsid w:val="009B323F"/>
    <w:rsid w:val="009C4388"/>
    <w:rsid w:val="009F791D"/>
    <w:rsid w:val="00A0243B"/>
    <w:rsid w:val="00A3241D"/>
    <w:rsid w:val="00A3579F"/>
    <w:rsid w:val="00A40A58"/>
    <w:rsid w:val="00A62254"/>
    <w:rsid w:val="00A935B1"/>
    <w:rsid w:val="00AB6A77"/>
    <w:rsid w:val="00B10E73"/>
    <w:rsid w:val="00B16141"/>
    <w:rsid w:val="00B21CFF"/>
    <w:rsid w:val="00B2287C"/>
    <w:rsid w:val="00B24479"/>
    <w:rsid w:val="00B606EC"/>
    <w:rsid w:val="00B92374"/>
    <w:rsid w:val="00BC3403"/>
    <w:rsid w:val="00BD2041"/>
    <w:rsid w:val="00BD41F1"/>
    <w:rsid w:val="00BF70B4"/>
    <w:rsid w:val="00C07E67"/>
    <w:rsid w:val="00C32020"/>
    <w:rsid w:val="00C328D1"/>
    <w:rsid w:val="00C35972"/>
    <w:rsid w:val="00C60206"/>
    <w:rsid w:val="00C71E6B"/>
    <w:rsid w:val="00C72948"/>
    <w:rsid w:val="00C72CF3"/>
    <w:rsid w:val="00CA7514"/>
    <w:rsid w:val="00CD55DC"/>
    <w:rsid w:val="00CE1DBA"/>
    <w:rsid w:val="00CF29C9"/>
    <w:rsid w:val="00D059BA"/>
    <w:rsid w:val="00D52F6F"/>
    <w:rsid w:val="00D706BB"/>
    <w:rsid w:val="00DD45B0"/>
    <w:rsid w:val="00DE022F"/>
    <w:rsid w:val="00E06E54"/>
    <w:rsid w:val="00E576E4"/>
    <w:rsid w:val="00EB74B6"/>
    <w:rsid w:val="00EE52CB"/>
    <w:rsid w:val="00EF1FE6"/>
    <w:rsid w:val="00F044A3"/>
    <w:rsid w:val="00F12D0C"/>
    <w:rsid w:val="00F263A5"/>
    <w:rsid w:val="00F402E9"/>
    <w:rsid w:val="00F5008A"/>
    <w:rsid w:val="00F7713E"/>
    <w:rsid w:val="00F8117F"/>
    <w:rsid w:val="00F93713"/>
    <w:rsid w:val="00FD2E71"/>
    <w:rsid w:val="00FE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E3B4DD"/>
  <w15:docId w15:val="{DF3341D8-9C56-4CFA-9BB7-679C0A3BA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11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17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06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6C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F29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9C9"/>
  </w:style>
  <w:style w:type="paragraph" w:styleId="Footer">
    <w:name w:val="footer"/>
    <w:basedOn w:val="Normal"/>
    <w:link w:val="FooterChar"/>
    <w:uiPriority w:val="99"/>
    <w:unhideWhenUsed/>
    <w:rsid w:val="00CF29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9C9"/>
  </w:style>
  <w:style w:type="paragraph" w:customStyle="1" w:styleId="Default">
    <w:name w:val="Default"/>
    <w:rsid w:val="00375D5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0243B"/>
    <w:rPr>
      <w:color w:val="808080"/>
    </w:rPr>
  </w:style>
  <w:style w:type="character" w:customStyle="1" w:styleId="Style1">
    <w:name w:val="Style1"/>
    <w:basedOn w:val="DefaultParagraphFont"/>
    <w:uiPriority w:val="1"/>
    <w:rsid w:val="007E5B2B"/>
    <w:rPr>
      <w:b/>
    </w:rPr>
  </w:style>
  <w:style w:type="character" w:customStyle="1" w:styleId="blockfillin">
    <w:name w:val="block fill in"/>
    <w:basedOn w:val="DefaultParagraphFont"/>
    <w:uiPriority w:val="1"/>
    <w:rsid w:val="00704BA2"/>
    <w:rPr>
      <w:rFonts w:asciiTheme="minorHAnsi" w:hAnsiTheme="minorHAnsi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pixabay.com/es/tick-mark-vale-perfecto-305245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928BE-589A-4559-B3CD-899CCD071074}"/>
      </w:docPartPr>
      <w:docPartBody>
        <w:p w:rsidR="00151140" w:rsidRDefault="00C7522C">
          <w:r w:rsidRPr="002517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85F64EA2A44EAA933AE46334B72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A7E77-24B7-4189-B8B1-F5D6695AADDD}"/>
      </w:docPartPr>
      <w:docPartBody>
        <w:p w:rsidR="00151140" w:rsidRDefault="00151140" w:rsidP="00151140">
          <w:pPr>
            <w:pStyle w:val="FB85F64EA2A44EAA933AE46334B72A2321"/>
          </w:pPr>
          <w:r>
            <w:rPr>
              <w:rStyle w:val="PlaceholderText"/>
            </w:rPr>
            <w:t>_______________________________________________________________</w:t>
          </w:r>
        </w:p>
      </w:docPartBody>
    </w:docPart>
    <w:docPart>
      <w:docPartPr>
        <w:name w:val="8A151228CCFC4E51B8B65FACD0490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0E360-8A69-4A91-9622-5EB7008ED8C1}"/>
      </w:docPartPr>
      <w:docPartBody>
        <w:p w:rsidR="00151140" w:rsidRDefault="00151140" w:rsidP="00151140">
          <w:pPr>
            <w:pStyle w:val="8A151228CCFC4E51B8B65FACD04905EF15"/>
          </w:pPr>
          <w:r>
            <w:rPr>
              <w:rStyle w:val="PlaceholderText"/>
            </w:rPr>
            <w:t>__________________________</w:t>
          </w:r>
        </w:p>
      </w:docPartBody>
    </w:docPart>
    <w:docPart>
      <w:docPartPr>
        <w:name w:val="F1E377DB718F464A83BC64FA6FC8B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81D13-DA64-42E4-AF57-11B797A2212C}"/>
      </w:docPartPr>
      <w:docPartBody>
        <w:p w:rsidR="00151140" w:rsidRDefault="00151140" w:rsidP="00151140">
          <w:pPr>
            <w:pStyle w:val="F1E377DB718F464A83BC64FA6FC8B2F115"/>
          </w:pPr>
          <w:r>
            <w:rPr>
              <w:rStyle w:val="PlaceholderText"/>
            </w:rPr>
            <w:t>____________________________________________________________________</w:t>
          </w:r>
        </w:p>
      </w:docPartBody>
    </w:docPart>
    <w:docPart>
      <w:docPartPr>
        <w:name w:val="F38CC8261FBA40E68A8BD8F3DC997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F8108-8447-4702-B63C-D3C2CB80720A}"/>
      </w:docPartPr>
      <w:docPartBody>
        <w:p w:rsidR="00151140" w:rsidRDefault="00151140" w:rsidP="00151140">
          <w:pPr>
            <w:pStyle w:val="F38CC8261FBA40E68A8BD8F3DC9972D815"/>
          </w:pPr>
          <w:r>
            <w:rPr>
              <w:rStyle w:val="PlaceholderText"/>
            </w:rPr>
            <w:t>_________________________</w:t>
          </w:r>
          <w:r w:rsidRPr="002517AD">
            <w:rPr>
              <w:rStyle w:val="PlaceholderText"/>
            </w:rPr>
            <w:t>.</w:t>
          </w:r>
        </w:p>
      </w:docPartBody>
    </w:docPart>
    <w:docPart>
      <w:docPartPr>
        <w:name w:val="01B900521BA7479BAD3EB91890314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ED277-3FEB-4527-B75C-5DAF948B55F1}"/>
      </w:docPartPr>
      <w:docPartBody>
        <w:p w:rsidR="00151140" w:rsidRDefault="00151140" w:rsidP="00151140">
          <w:pPr>
            <w:pStyle w:val="01B900521BA7479BAD3EB9189031414915"/>
          </w:pPr>
          <w:r>
            <w:rPr>
              <w:rStyle w:val="PlaceholderText"/>
            </w:rPr>
            <w:t>_________________</w:t>
          </w:r>
        </w:p>
      </w:docPartBody>
    </w:docPart>
    <w:docPart>
      <w:docPartPr>
        <w:name w:val="6B717AAC95BD43A6A368FAF04A3C2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B6E52-2719-44F6-BD2F-0737564FA61B}"/>
      </w:docPartPr>
      <w:docPartBody>
        <w:p w:rsidR="00151140" w:rsidRDefault="00151140" w:rsidP="00151140">
          <w:pPr>
            <w:pStyle w:val="6B717AAC95BD43A6A368FAF04A3C258F15"/>
          </w:pPr>
          <w:r>
            <w:rPr>
              <w:sz w:val="24"/>
              <w:szCs w:val="24"/>
            </w:rPr>
            <w:t>_________</w:t>
          </w:r>
        </w:p>
      </w:docPartBody>
    </w:docPart>
    <w:docPart>
      <w:docPartPr>
        <w:name w:val="A7D1147AFC7A4C98B8FA7FB243ABD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B4706A-4BEE-4A87-80A6-943DA6484A58}"/>
      </w:docPartPr>
      <w:docPartBody>
        <w:p w:rsidR="00151140" w:rsidRDefault="00151140" w:rsidP="00151140">
          <w:pPr>
            <w:pStyle w:val="A7D1147AFC7A4C98B8FA7FB243ABD58E15"/>
          </w:pPr>
          <w:r>
            <w:rPr>
              <w:rStyle w:val="PlaceholderText"/>
            </w:rPr>
            <w:t>____________________________________________</w:t>
          </w:r>
        </w:p>
      </w:docPartBody>
    </w:docPart>
    <w:docPart>
      <w:docPartPr>
        <w:name w:val="98D493D6EDD54F07A44C766CBCE25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30AC3-F044-4327-8A83-9EA96AFE7868}"/>
      </w:docPartPr>
      <w:docPartBody>
        <w:p w:rsidR="005E1FD8" w:rsidRDefault="00151140" w:rsidP="00151140">
          <w:pPr>
            <w:pStyle w:val="98D493D6EDD54F07A44C766CBCE25E9A3"/>
          </w:pPr>
          <w:r>
            <w:rPr>
              <w:rStyle w:val="PlaceholderText"/>
            </w:rPr>
            <w:t>______________________________</w:t>
          </w:r>
        </w:p>
      </w:docPartBody>
    </w:docPart>
    <w:docPart>
      <w:docPartPr>
        <w:name w:val="4447C87312654C248121F4203CD83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EAB34-311F-4EC5-A854-DD0F6CCEFE24}"/>
      </w:docPartPr>
      <w:docPartBody>
        <w:p w:rsidR="005E1FD8" w:rsidRDefault="00151140" w:rsidP="00151140">
          <w:pPr>
            <w:pStyle w:val="4447C87312654C248121F4203CD83169"/>
          </w:pPr>
          <w:r w:rsidRPr="002517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01EB1A111341349036F70B8F3AE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F0587-DBF7-41B5-98A1-D17BD3D44778}"/>
      </w:docPartPr>
      <w:docPartBody>
        <w:p w:rsidR="005E1FD8" w:rsidRDefault="00151140" w:rsidP="00151140">
          <w:pPr>
            <w:pStyle w:val="3A01EB1A111341349036F70B8F3AE29C"/>
          </w:pPr>
          <w:r w:rsidRPr="002517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E30FBF976444629992C938A9739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4AFA0-147F-44B1-9A1B-3EDA600F4190}"/>
      </w:docPartPr>
      <w:docPartBody>
        <w:p w:rsidR="005E1FD8" w:rsidRDefault="00151140" w:rsidP="00151140">
          <w:pPr>
            <w:pStyle w:val="A3E30FBF976444629992C938A9739B8D"/>
          </w:pPr>
          <w:r w:rsidRPr="002517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609AF7718A4BE89CEBD98514E9D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EB782-6C43-4350-B082-C00D50EF172B}"/>
      </w:docPartPr>
      <w:docPartBody>
        <w:p w:rsidR="005E1FD8" w:rsidRDefault="00151140" w:rsidP="00151140">
          <w:pPr>
            <w:pStyle w:val="22609AF7718A4BE89CEBD98514E9D1583"/>
          </w:pPr>
          <w:r>
            <w:rPr>
              <w:sz w:val="24"/>
              <w:szCs w:val="24"/>
            </w:rPr>
            <w:t>____________________________</w:t>
          </w:r>
        </w:p>
      </w:docPartBody>
    </w:docPart>
    <w:docPart>
      <w:docPartPr>
        <w:name w:val="366A20ECC058483EA129D4CC6B4DB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0A792-478C-4B11-ADB0-0D33DDE2EEC0}"/>
      </w:docPartPr>
      <w:docPartBody>
        <w:p w:rsidR="005E1FD8" w:rsidRDefault="00151140" w:rsidP="00151140">
          <w:pPr>
            <w:pStyle w:val="366A20ECC058483EA129D4CC6B4DB5593"/>
          </w:pPr>
          <w:r>
            <w:rPr>
              <w:rStyle w:val="PlaceholderText"/>
            </w:rPr>
            <w:t>_____________________________________________________</w:t>
          </w:r>
        </w:p>
      </w:docPartBody>
    </w:docPart>
    <w:docPart>
      <w:docPartPr>
        <w:name w:val="425C73572BD6452CA40429B338C70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60294-891C-4B81-93AE-8E866C6342EC}"/>
      </w:docPartPr>
      <w:docPartBody>
        <w:p w:rsidR="005E1FD8" w:rsidRDefault="00151140" w:rsidP="00151140">
          <w:pPr>
            <w:pStyle w:val="425C73572BD6452CA40429B338C701943"/>
          </w:pPr>
          <w:r>
            <w:rPr>
              <w:rStyle w:val="PlaceholderText"/>
            </w:rPr>
            <w:t>_____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522C"/>
    <w:rsid w:val="00151140"/>
    <w:rsid w:val="005E1FD8"/>
    <w:rsid w:val="00C7522C"/>
    <w:rsid w:val="00D60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1140"/>
    <w:rPr>
      <w:color w:val="808080"/>
    </w:rPr>
  </w:style>
  <w:style w:type="paragraph" w:customStyle="1" w:styleId="4447C87312654C248121F4203CD83169">
    <w:name w:val="4447C87312654C248121F4203CD83169"/>
    <w:rsid w:val="00151140"/>
  </w:style>
  <w:style w:type="paragraph" w:customStyle="1" w:styleId="3A01EB1A111341349036F70B8F3AE29C">
    <w:name w:val="3A01EB1A111341349036F70B8F3AE29C"/>
    <w:rsid w:val="00151140"/>
  </w:style>
  <w:style w:type="paragraph" w:customStyle="1" w:styleId="A3E30FBF976444629992C938A9739B8D">
    <w:name w:val="A3E30FBF976444629992C938A9739B8D"/>
    <w:rsid w:val="00151140"/>
  </w:style>
  <w:style w:type="paragraph" w:customStyle="1" w:styleId="22609AF7718A4BE89CEBD98514E9D1583">
    <w:name w:val="22609AF7718A4BE89CEBD98514E9D1583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366A20ECC058483EA129D4CC6B4DB5593">
    <w:name w:val="366A20ECC058483EA129D4CC6B4DB5593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FB85F64EA2A44EAA933AE46334B72A2321">
    <w:name w:val="FB85F64EA2A44EAA933AE46334B72A2321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8A151228CCFC4E51B8B65FACD04905EF15">
    <w:name w:val="8A151228CCFC4E51B8B65FACD04905EF15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425C73572BD6452CA40429B338C701943">
    <w:name w:val="425C73572BD6452CA40429B338C701943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F1E377DB718F464A83BC64FA6FC8B2F115">
    <w:name w:val="F1E377DB718F464A83BC64FA6FC8B2F115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F38CC8261FBA40E68A8BD8F3DC9972D815">
    <w:name w:val="F38CC8261FBA40E68A8BD8F3DC9972D815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01B900521BA7479BAD3EB9189031414915">
    <w:name w:val="01B900521BA7479BAD3EB9189031414915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6B717AAC95BD43A6A368FAF04A3C258F15">
    <w:name w:val="6B717AAC95BD43A6A368FAF04A3C258F15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A7D1147AFC7A4C98B8FA7FB243ABD58E15">
    <w:name w:val="A7D1147AFC7A4C98B8FA7FB243ABD58E15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98D493D6EDD54F07A44C766CBCE25E9A3">
    <w:name w:val="98D493D6EDD54F07A44C766CBCE25E9A3"/>
    <w:rsid w:val="00151140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89A697-0E29-4625-9114-A2280EA23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aig Ebbers</dc:creator>
  <cp:lastModifiedBy>Janet Hamel</cp:lastModifiedBy>
  <cp:revision>16</cp:revision>
  <cp:lastPrinted>2020-02-14T17:35:00Z</cp:lastPrinted>
  <dcterms:created xsi:type="dcterms:W3CDTF">2022-06-09T20:23:00Z</dcterms:created>
  <dcterms:modified xsi:type="dcterms:W3CDTF">2022-07-19T19:51:00Z</dcterms:modified>
</cp:coreProperties>
</file>